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D195CD" w14:textId="1294B06F" w:rsidR="0070479C" w:rsidRPr="0070479C" w:rsidRDefault="0070479C" w:rsidP="0070479C">
      <w:pPr>
        <w:pStyle w:val="NormalWeb"/>
        <w:spacing w:before="0" w:beforeAutospacing="0" w:after="0" w:afterAutospacing="0"/>
        <w:jc w:val="center"/>
        <w:rPr>
          <w:sz w:val="28"/>
          <w:szCs w:val="28"/>
        </w:rPr>
      </w:pPr>
      <w:bookmarkStart w:id="0" w:name="_GoBack"/>
      <w:bookmarkEnd w:id="0"/>
      <w:r w:rsidRPr="0070479C">
        <w:rPr>
          <w:sz w:val="28"/>
          <w:szCs w:val="28"/>
        </w:rPr>
        <w:t>ПРИКАЗ МИНИСТЕРСТВА ЗДРАВООХРАНЕНИЯ</w:t>
      </w:r>
    </w:p>
    <w:p w14:paraId="126CC094" w14:textId="77777777" w:rsidR="0070479C" w:rsidRPr="0070479C" w:rsidRDefault="0070479C" w:rsidP="0070479C">
      <w:pPr>
        <w:pStyle w:val="NormalWeb"/>
        <w:spacing w:before="0" w:beforeAutospacing="0" w:after="0" w:afterAutospacing="0"/>
        <w:jc w:val="center"/>
        <w:rPr>
          <w:sz w:val="28"/>
          <w:szCs w:val="28"/>
        </w:rPr>
      </w:pPr>
      <w:r w:rsidRPr="0070479C">
        <w:rPr>
          <w:sz w:val="28"/>
          <w:szCs w:val="28"/>
        </w:rPr>
        <w:t>РЕСПУБЛИКИ БЕЛАРУСЬ</w:t>
      </w:r>
    </w:p>
    <w:p w14:paraId="6F71B304" w14:textId="68D8D6FC" w:rsidR="0070479C" w:rsidRPr="0070479C" w:rsidRDefault="0070479C" w:rsidP="0070479C">
      <w:pPr>
        <w:pStyle w:val="NormalWeb"/>
        <w:spacing w:before="0" w:beforeAutospacing="0" w:after="0" w:afterAutospacing="0"/>
        <w:jc w:val="center"/>
        <w:rPr>
          <w:sz w:val="28"/>
          <w:szCs w:val="28"/>
        </w:rPr>
      </w:pPr>
      <w:r w:rsidRPr="0070479C">
        <w:rPr>
          <w:sz w:val="28"/>
          <w:szCs w:val="28"/>
        </w:rPr>
        <w:t>13 июня 2011 г. № 627</w:t>
      </w:r>
    </w:p>
    <w:p w14:paraId="61BC5EFB" w14:textId="77777777" w:rsidR="0070479C" w:rsidRPr="0070479C" w:rsidRDefault="0070479C" w:rsidP="0070479C">
      <w:pPr>
        <w:pStyle w:val="NormalWeb"/>
        <w:spacing w:before="0" w:beforeAutospacing="0" w:after="0" w:afterAutospacing="0"/>
        <w:jc w:val="both"/>
        <w:rPr>
          <w:sz w:val="28"/>
          <w:szCs w:val="28"/>
        </w:rPr>
      </w:pPr>
    </w:p>
    <w:p w14:paraId="3D217E18" w14:textId="77777777" w:rsidR="0070479C" w:rsidRPr="0070479C" w:rsidRDefault="0070479C" w:rsidP="0070479C">
      <w:pPr>
        <w:pStyle w:val="NormalWeb"/>
        <w:spacing w:before="0" w:beforeAutospacing="0" w:after="0" w:afterAutospacing="0"/>
        <w:jc w:val="both"/>
        <w:rPr>
          <w:b/>
          <w:bCs/>
          <w:sz w:val="28"/>
          <w:szCs w:val="28"/>
        </w:rPr>
      </w:pPr>
      <w:r w:rsidRPr="0070479C">
        <w:rPr>
          <w:b/>
          <w:bCs/>
          <w:sz w:val="28"/>
          <w:szCs w:val="28"/>
        </w:rPr>
        <w:t xml:space="preserve">О совершенствовании работы </w:t>
      </w:r>
    </w:p>
    <w:p w14:paraId="7C63C846" w14:textId="5C3EBDFC" w:rsidR="0070479C" w:rsidRDefault="0070479C" w:rsidP="0070479C">
      <w:pPr>
        <w:pStyle w:val="NormalWeb"/>
        <w:spacing w:before="0" w:beforeAutospacing="0" w:after="0" w:afterAutospacing="0"/>
        <w:jc w:val="both"/>
        <w:rPr>
          <w:b/>
          <w:bCs/>
          <w:sz w:val="28"/>
          <w:szCs w:val="28"/>
        </w:rPr>
      </w:pPr>
      <w:r w:rsidRPr="0070479C">
        <w:rPr>
          <w:b/>
          <w:bCs/>
          <w:sz w:val="28"/>
          <w:szCs w:val="28"/>
        </w:rPr>
        <w:t>по преемственности в оказании медицинской помощи</w:t>
      </w:r>
    </w:p>
    <w:p w14:paraId="6E0B530C" w14:textId="77777777" w:rsidR="0070479C" w:rsidRPr="0070479C" w:rsidRDefault="0070479C" w:rsidP="0070479C">
      <w:pPr>
        <w:pStyle w:val="NormalWeb"/>
        <w:spacing w:before="0" w:beforeAutospacing="0" w:after="0" w:afterAutospacing="0"/>
        <w:jc w:val="both"/>
        <w:rPr>
          <w:b/>
          <w:bCs/>
          <w:sz w:val="28"/>
          <w:szCs w:val="28"/>
        </w:rPr>
      </w:pPr>
    </w:p>
    <w:p w14:paraId="455B1DF8" w14:textId="285C6A39" w:rsidR="007C1D7B" w:rsidRPr="0070479C" w:rsidRDefault="00F9093B" w:rsidP="0070479C">
      <w:pPr>
        <w:pStyle w:val="NormalWeb"/>
        <w:spacing w:before="0" w:beforeAutospacing="0"/>
        <w:jc w:val="both"/>
        <w:rPr>
          <w:sz w:val="28"/>
          <w:szCs w:val="28"/>
        </w:rPr>
      </w:pPr>
      <w:r w:rsidRPr="0070479C">
        <w:rPr>
          <w:sz w:val="28"/>
          <w:szCs w:val="28"/>
        </w:rPr>
        <w:t>С целью улучшения качества оказания медицинской помощи в рамках функциональной системы взаимодействия организаций здравоохранения при организации проведения лечебно-диагностического процесса, обеспечения преемственности при оказании необходимой медицинской помощи на всех ее этапах и принятия мер, направленных на уменьшение дефектов при оказании медицинской помощи, ПРИКАЗЫВАЮ:</w:t>
      </w:r>
    </w:p>
    <w:p w14:paraId="53999519" w14:textId="77777777" w:rsidR="007C1D7B" w:rsidRPr="0070479C" w:rsidRDefault="00F9093B">
      <w:pPr>
        <w:pStyle w:val="NormalWeb"/>
        <w:jc w:val="both"/>
        <w:rPr>
          <w:sz w:val="28"/>
          <w:szCs w:val="28"/>
        </w:rPr>
      </w:pPr>
      <w:r w:rsidRPr="0070479C">
        <w:rPr>
          <w:sz w:val="28"/>
          <w:szCs w:val="28"/>
        </w:rPr>
        <w:t>1. Установить форму "Сигнальная карта о дефекте в оказании медицинской помощи" согласно приложению к настоящему приказу.</w:t>
      </w:r>
    </w:p>
    <w:p w14:paraId="45F9D066" w14:textId="77777777" w:rsidR="007C1D7B" w:rsidRPr="0070479C" w:rsidRDefault="00F9093B">
      <w:pPr>
        <w:pStyle w:val="NormalWeb"/>
        <w:jc w:val="both"/>
        <w:rPr>
          <w:sz w:val="28"/>
          <w:szCs w:val="28"/>
        </w:rPr>
      </w:pPr>
      <w:r w:rsidRPr="0070479C">
        <w:rPr>
          <w:sz w:val="28"/>
          <w:szCs w:val="28"/>
        </w:rPr>
        <w:t>2. Утвердить Инструкцию о порядке заполнения и использования в работе формы "Сигнальная карта о дефекте в оказании медицинской помощи".</w:t>
      </w:r>
    </w:p>
    <w:p w14:paraId="1BBCBD9C" w14:textId="77777777" w:rsidR="007C1D7B" w:rsidRPr="0070479C" w:rsidRDefault="00F9093B">
      <w:pPr>
        <w:pStyle w:val="NormalWeb"/>
        <w:jc w:val="both"/>
        <w:rPr>
          <w:sz w:val="28"/>
          <w:szCs w:val="28"/>
        </w:rPr>
      </w:pPr>
      <w:r w:rsidRPr="0070479C">
        <w:rPr>
          <w:sz w:val="28"/>
          <w:szCs w:val="28"/>
        </w:rPr>
        <w:t>3. Начальникам управлений здравоохранения облисполкомов, председателю комитета по здравоохранению Мингорисполкома, руководителям государственных организаций здравоохранения, подчиненных Министерству здравоохранения Республики Беларусь, обеспечить выполнение приказа.</w:t>
      </w:r>
    </w:p>
    <w:p w14:paraId="32C2DA5F" w14:textId="77777777" w:rsidR="007C1D7B" w:rsidRPr="0070479C" w:rsidRDefault="00F9093B">
      <w:pPr>
        <w:pStyle w:val="NormalWeb"/>
        <w:jc w:val="both"/>
        <w:rPr>
          <w:sz w:val="28"/>
          <w:szCs w:val="28"/>
        </w:rPr>
      </w:pPr>
      <w:r w:rsidRPr="0070479C">
        <w:rPr>
          <w:sz w:val="28"/>
          <w:szCs w:val="28"/>
        </w:rPr>
        <w:t>4. Контроль исполнения настоящего приказа возложить на начальника управления организации медицинской помощи И.Н.Рыжко.</w:t>
      </w:r>
    </w:p>
    <w:p w14:paraId="78403A09" w14:textId="77777777" w:rsidR="007C1D7B" w:rsidRPr="0070479C" w:rsidRDefault="007C1D7B">
      <w:pPr>
        <w:spacing w:after="240"/>
        <w:rPr>
          <w:rFonts w:ascii="Times New Roman" w:eastAsia="Times New Roman" w:hAnsi="Times New Roman"/>
          <w:sz w:val="28"/>
          <w:szCs w:val="28"/>
        </w:rPr>
      </w:pPr>
    </w:p>
    <w:p w14:paraId="52FF6F11" w14:textId="3D74E86A" w:rsidR="007C1D7B" w:rsidRPr="0070479C" w:rsidRDefault="00F9093B">
      <w:pPr>
        <w:pStyle w:val="NormalWeb"/>
        <w:spacing w:after="240" w:afterAutospacing="0"/>
        <w:rPr>
          <w:b/>
          <w:bCs/>
          <w:sz w:val="28"/>
          <w:szCs w:val="28"/>
        </w:rPr>
      </w:pPr>
      <w:r w:rsidRPr="0070479C">
        <w:rPr>
          <w:b/>
          <w:bCs/>
          <w:sz w:val="28"/>
          <w:szCs w:val="28"/>
        </w:rPr>
        <w:t xml:space="preserve">Первый заместитель Министра </w:t>
      </w:r>
      <w:r w:rsidR="0070479C" w:rsidRPr="0070479C">
        <w:rPr>
          <w:b/>
          <w:bCs/>
          <w:sz w:val="28"/>
          <w:szCs w:val="28"/>
        </w:rPr>
        <w:t xml:space="preserve">                                                   </w:t>
      </w:r>
      <w:r w:rsidRPr="0070479C">
        <w:rPr>
          <w:b/>
          <w:bCs/>
          <w:sz w:val="28"/>
          <w:szCs w:val="28"/>
        </w:rPr>
        <w:t xml:space="preserve">Д.Л.Пиневич </w:t>
      </w:r>
    </w:p>
    <w:p w14:paraId="2C54CC7F" w14:textId="77777777" w:rsidR="007C1D7B" w:rsidRDefault="007C1D7B">
      <w:pPr>
        <w:spacing w:after="240"/>
        <w:rPr>
          <w:rFonts w:ascii="Times New Roman" w:eastAsia="Times New Roman" w:hAnsi="Times New Roman"/>
          <w:sz w:val="24"/>
          <w:szCs w:val="24"/>
        </w:rPr>
      </w:pPr>
    </w:p>
    <w:p w14:paraId="4C35FE80" w14:textId="77777777" w:rsidR="007C1D7B" w:rsidRDefault="00F9093B">
      <w:pPr>
        <w:rPr>
          <w:rFonts w:ascii="Times New Roman" w:eastAsiaTheme="minorEastAsia" w:hAnsi="Times New Roman"/>
          <w:sz w:val="24"/>
          <w:szCs w:val="24"/>
        </w:rPr>
      </w:pPr>
      <w:r>
        <w:br w:type="page"/>
      </w:r>
    </w:p>
    <w:p w14:paraId="4E715096" w14:textId="7F5E7437" w:rsidR="007C1D7B" w:rsidRPr="00B859E5" w:rsidRDefault="00F9093B">
      <w:pPr>
        <w:pStyle w:val="NormalWeb"/>
        <w:spacing w:after="240" w:afterAutospacing="0"/>
        <w:jc w:val="right"/>
      </w:pPr>
      <w:r w:rsidRPr="00B859E5">
        <w:lastRenderedPageBreak/>
        <w:t xml:space="preserve">Приложение </w:t>
      </w:r>
      <w:r w:rsidRPr="00B859E5">
        <w:br/>
        <w:t xml:space="preserve">к приказу Министерства </w:t>
      </w:r>
      <w:r w:rsidRPr="00B859E5">
        <w:br/>
        <w:t xml:space="preserve">здравоохранения </w:t>
      </w:r>
      <w:r w:rsidRPr="00B859E5">
        <w:br/>
        <w:t xml:space="preserve">Республики Беларусь </w:t>
      </w:r>
      <w:r w:rsidRPr="00B859E5">
        <w:br/>
        <w:t xml:space="preserve">13.06.2011 </w:t>
      </w:r>
      <w:r w:rsidR="00B859E5">
        <w:t>№</w:t>
      </w:r>
      <w:r w:rsidRPr="00B859E5">
        <w:t xml:space="preserve"> 627 </w:t>
      </w:r>
    </w:p>
    <w:p w14:paraId="6C2D6D65" w14:textId="77777777" w:rsidR="007C1D7B" w:rsidRPr="0051575E" w:rsidRDefault="00F9093B">
      <w:pPr>
        <w:pStyle w:val="HTMLPreformatted"/>
        <w:rPr>
          <w:rFonts w:ascii="Times New Roman" w:hAnsi="Times New Roman" w:cs="Times New Roman"/>
          <w:sz w:val="22"/>
          <w:szCs w:val="22"/>
        </w:rPr>
      </w:pPr>
      <w:r w:rsidRPr="0051575E">
        <w:rPr>
          <w:rFonts w:ascii="Times New Roman" w:hAnsi="Times New Roman" w:cs="Times New Roman"/>
          <w:sz w:val="22"/>
          <w:szCs w:val="22"/>
        </w:rPr>
        <w:t>Наименование организации здравоохранения</w:t>
      </w:r>
    </w:p>
    <w:p w14:paraId="25CAB2E7" w14:textId="77777777" w:rsidR="007C1D7B" w:rsidRPr="006B3B9B" w:rsidRDefault="007C1D7B">
      <w:pPr>
        <w:pStyle w:val="HTMLPreformatted"/>
      </w:pPr>
    </w:p>
    <w:p w14:paraId="0D4F1D06" w14:textId="7A1DD317" w:rsidR="0051575E" w:rsidRDefault="00F9093B" w:rsidP="0051575E">
      <w:pPr>
        <w:pStyle w:val="HTMLPreformatted"/>
        <w:jc w:val="center"/>
        <w:rPr>
          <w:rFonts w:ascii="Times New Roman" w:hAnsi="Times New Roman" w:cs="Times New Roman"/>
          <w:sz w:val="22"/>
          <w:szCs w:val="22"/>
        </w:rPr>
      </w:pPr>
      <w:r w:rsidRPr="0051575E">
        <w:rPr>
          <w:rFonts w:ascii="Times New Roman" w:hAnsi="Times New Roman" w:cs="Times New Roman"/>
          <w:sz w:val="22"/>
          <w:szCs w:val="22"/>
        </w:rPr>
        <w:t>СИГНАЛЬНАЯ КАРТА</w:t>
      </w:r>
    </w:p>
    <w:p w14:paraId="269661AB" w14:textId="59E3A573" w:rsidR="007C1D7B" w:rsidRPr="0051575E" w:rsidRDefault="00F9093B" w:rsidP="0051575E">
      <w:pPr>
        <w:pStyle w:val="HTMLPreformatted"/>
        <w:jc w:val="center"/>
        <w:rPr>
          <w:rFonts w:ascii="Times New Roman" w:hAnsi="Times New Roman" w:cs="Times New Roman"/>
          <w:sz w:val="22"/>
          <w:szCs w:val="22"/>
        </w:rPr>
      </w:pPr>
      <w:r w:rsidRPr="0051575E">
        <w:rPr>
          <w:rFonts w:ascii="Times New Roman" w:hAnsi="Times New Roman" w:cs="Times New Roman"/>
          <w:sz w:val="22"/>
          <w:szCs w:val="22"/>
        </w:rPr>
        <w:t>о дефекте в оказании медицинской помощи</w:t>
      </w:r>
    </w:p>
    <w:p w14:paraId="722DA0C7" w14:textId="245EBA16" w:rsidR="007C1D7B" w:rsidRPr="006B3B9B" w:rsidRDefault="00F9093B">
      <w:pPr>
        <w:pStyle w:val="HTMLPreformatted"/>
      </w:pPr>
      <w:r w:rsidRPr="006B3B9B">
        <w:t xml:space="preserve">                                </w:t>
      </w:r>
      <w:r w:rsidR="00980E40">
        <w:t>№ ___________</w:t>
      </w:r>
    </w:p>
    <w:p w14:paraId="5B7DF351" w14:textId="77777777" w:rsidR="007C1D7B" w:rsidRPr="006B3B9B" w:rsidRDefault="007C1D7B">
      <w:pPr>
        <w:pStyle w:val="HTMLPreformatted"/>
      </w:pPr>
    </w:p>
    <w:p w14:paraId="09EC628A" w14:textId="4FD48F44" w:rsidR="007C1D7B" w:rsidRPr="006B3B9B" w:rsidRDefault="00F9093B">
      <w:pPr>
        <w:pStyle w:val="HTMLPreformatted"/>
      </w:pPr>
      <w:r w:rsidRPr="00832BED">
        <w:rPr>
          <w:rFonts w:ascii="Times New Roman" w:hAnsi="Times New Roman" w:cs="Times New Roman"/>
          <w:sz w:val="22"/>
          <w:szCs w:val="22"/>
        </w:rPr>
        <w:t>Направлена руководителю</w:t>
      </w:r>
      <w:r w:rsidRPr="00832BED">
        <w:rPr>
          <w:sz w:val="22"/>
          <w:szCs w:val="22"/>
        </w:rPr>
        <w:t xml:space="preserve"> </w:t>
      </w:r>
      <w:r w:rsidRPr="006B3B9B">
        <w:t>__________________________________________________</w:t>
      </w:r>
      <w:r w:rsidR="00832BED">
        <w:t>_</w:t>
      </w:r>
      <w:r w:rsidRPr="006B3B9B">
        <w:t>_</w:t>
      </w:r>
    </w:p>
    <w:p w14:paraId="4C8D0220" w14:textId="148F12E5" w:rsidR="007C1D7B" w:rsidRPr="00832BED" w:rsidRDefault="00F9093B">
      <w:pPr>
        <w:pStyle w:val="HTMLPreformatted"/>
        <w:rPr>
          <w:rFonts w:ascii="Times New Roman" w:hAnsi="Times New Roman" w:cs="Times New Roman"/>
          <w:sz w:val="18"/>
          <w:szCs w:val="18"/>
        </w:rPr>
      </w:pPr>
      <w:r w:rsidRPr="006B3B9B">
        <w:t xml:space="preserve">                         </w:t>
      </w:r>
      <w:r w:rsidR="00832BED">
        <w:t xml:space="preserve">       </w:t>
      </w:r>
      <w:r w:rsidRPr="006B3B9B">
        <w:t xml:space="preserve"> </w:t>
      </w:r>
      <w:r w:rsidRPr="00832BED">
        <w:rPr>
          <w:rFonts w:ascii="Times New Roman" w:hAnsi="Times New Roman" w:cs="Times New Roman"/>
          <w:sz w:val="18"/>
          <w:szCs w:val="18"/>
        </w:rPr>
        <w:t>(наименование организации здравоохранения)</w:t>
      </w:r>
    </w:p>
    <w:p w14:paraId="58977617" w14:textId="77777777" w:rsidR="007C1D7B" w:rsidRPr="006B3B9B" w:rsidRDefault="00F9093B">
      <w:pPr>
        <w:pStyle w:val="HTMLPreformatted"/>
      </w:pPr>
      <w:r w:rsidRPr="001C3A29">
        <w:rPr>
          <w:rFonts w:ascii="Times New Roman" w:hAnsi="Times New Roman" w:cs="Times New Roman"/>
          <w:sz w:val="22"/>
          <w:szCs w:val="22"/>
        </w:rPr>
        <w:t>Ф.И.О. пациента</w:t>
      </w:r>
      <w:r w:rsidRPr="001C3A29">
        <w:rPr>
          <w:sz w:val="22"/>
          <w:szCs w:val="22"/>
        </w:rPr>
        <w:t xml:space="preserve"> </w:t>
      </w:r>
      <w:r w:rsidRPr="006B3B9B">
        <w:t>___________________________________________________________</w:t>
      </w:r>
    </w:p>
    <w:p w14:paraId="459A42D9" w14:textId="16AF2D54" w:rsidR="007C1D7B" w:rsidRPr="006B3B9B" w:rsidRDefault="00F9093B">
      <w:pPr>
        <w:pStyle w:val="HTMLPreformatted"/>
      </w:pPr>
      <w:r w:rsidRPr="00140A60">
        <w:rPr>
          <w:rFonts w:ascii="Times New Roman" w:hAnsi="Times New Roman" w:cs="Times New Roman"/>
          <w:sz w:val="22"/>
          <w:szCs w:val="22"/>
        </w:rPr>
        <w:t>Возраст пациента</w:t>
      </w:r>
      <w:r w:rsidRPr="00140A60">
        <w:rPr>
          <w:sz w:val="22"/>
          <w:szCs w:val="22"/>
        </w:rPr>
        <w:t xml:space="preserve"> </w:t>
      </w:r>
      <w:r w:rsidRPr="006B3B9B">
        <w:t>_________________________________________________________</w:t>
      </w:r>
      <w:r w:rsidR="00140A60">
        <w:t>_</w:t>
      </w:r>
      <w:r w:rsidRPr="006B3B9B">
        <w:t>_</w:t>
      </w:r>
    </w:p>
    <w:p w14:paraId="4A03474A" w14:textId="74B31EBD" w:rsidR="007C1D7B" w:rsidRPr="006B3B9B" w:rsidRDefault="00F9093B">
      <w:pPr>
        <w:pStyle w:val="HTMLPreformatted"/>
      </w:pPr>
      <w:r w:rsidRPr="00140A60">
        <w:rPr>
          <w:rFonts w:ascii="Times New Roman" w:hAnsi="Times New Roman" w:cs="Times New Roman"/>
          <w:sz w:val="22"/>
          <w:szCs w:val="22"/>
        </w:rPr>
        <w:t>Место жительства пациента</w:t>
      </w:r>
      <w:r w:rsidRPr="00140A60">
        <w:rPr>
          <w:sz w:val="22"/>
          <w:szCs w:val="22"/>
        </w:rPr>
        <w:t xml:space="preserve"> </w:t>
      </w:r>
      <w:r w:rsidRPr="006B3B9B">
        <w:t>___________________________________________</w:t>
      </w:r>
      <w:r w:rsidR="00140A60">
        <w:t>__</w:t>
      </w:r>
      <w:r w:rsidRPr="006B3B9B">
        <w:t>______</w:t>
      </w:r>
    </w:p>
    <w:p w14:paraId="7F703149" w14:textId="283799EE" w:rsidR="007C1D7B" w:rsidRPr="00140A60" w:rsidRDefault="00140A60">
      <w:pPr>
        <w:pStyle w:val="HTMLPreformatted"/>
        <w:rPr>
          <w:rFonts w:ascii="Times New Roman" w:hAnsi="Times New Roman" w:cs="Times New Roman"/>
          <w:sz w:val="22"/>
          <w:szCs w:val="22"/>
        </w:rPr>
      </w:pPr>
      <w:r w:rsidRPr="00140A60">
        <w:rPr>
          <w:rFonts w:ascii="Times New Roman" w:hAnsi="Times New Roman" w:cs="Times New Roman"/>
          <w:sz w:val="22"/>
          <w:szCs w:val="22"/>
        </w:rPr>
        <w:t>Сведения об</w:t>
      </w:r>
      <w:r w:rsidR="00F9093B" w:rsidRPr="00140A60">
        <w:rPr>
          <w:rFonts w:ascii="Times New Roman" w:hAnsi="Times New Roman" w:cs="Times New Roman"/>
          <w:sz w:val="22"/>
          <w:szCs w:val="22"/>
        </w:rPr>
        <w:t xml:space="preserve">  оказании  медицинской   помощи (дата,  время,  место оказания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F9093B" w:rsidRPr="00140A60">
        <w:rPr>
          <w:rFonts w:ascii="Times New Roman" w:hAnsi="Times New Roman" w:cs="Times New Roman"/>
          <w:sz w:val="22"/>
          <w:szCs w:val="22"/>
        </w:rPr>
        <w:t>медицинской помощи, диагноз, проведенное обследование и лечение, прочее)</w:t>
      </w:r>
      <w:r w:rsidR="00F9093B" w:rsidRPr="00140A60">
        <w:rPr>
          <w:sz w:val="22"/>
          <w:szCs w:val="22"/>
        </w:rPr>
        <w:t xml:space="preserve"> </w:t>
      </w:r>
      <w:r w:rsidR="00F9093B" w:rsidRPr="006B3B9B">
        <w:t>__</w:t>
      </w:r>
      <w:r>
        <w:t>_____________________</w:t>
      </w:r>
    </w:p>
    <w:p w14:paraId="0E1FA7FF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60A61C7D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5F9FDD45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12F8958F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658E3B3B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6F7C77F3" w14:textId="08599625" w:rsidR="00446181" w:rsidRPr="006B3B9B" w:rsidRDefault="00F9093B" w:rsidP="00446181">
      <w:pPr>
        <w:pStyle w:val="HTMLPreformatted"/>
      </w:pPr>
      <w:r w:rsidRPr="006B3B9B">
        <w:t>_</w:t>
      </w:r>
      <w:r w:rsidR="00446181" w:rsidRPr="006B3B9B">
        <w:t>__________________________________________________________________________</w:t>
      </w:r>
    </w:p>
    <w:p w14:paraId="3EE9B109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26398954" w14:textId="2380D95D" w:rsidR="007C1D7B" w:rsidRPr="006B3B9B" w:rsidRDefault="00F9093B">
      <w:pPr>
        <w:pStyle w:val="HTMLPreformatted"/>
      </w:pPr>
      <w:r w:rsidRPr="0090251F">
        <w:rPr>
          <w:rFonts w:ascii="Times New Roman" w:hAnsi="Times New Roman" w:cs="Times New Roman"/>
          <w:sz w:val="22"/>
          <w:szCs w:val="22"/>
        </w:rPr>
        <w:t>Сущность установленного дефекта</w:t>
      </w:r>
      <w:r w:rsidRPr="0090251F">
        <w:rPr>
          <w:sz w:val="22"/>
          <w:szCs w:val="22"/>
        </w:rPr>
        <w:t xml:space="preserve"> </w:t>
      </w:r>
      <w:r w:rsidRPr="006B3B9B">
        <w:t>____________________________________</w:t>
      </w:r>
      <w:r w:rsidR="008A6DEC">
        <w:t>____</w:t>
      </w:r>
      <w:r w:rsidRPr="006B3B9B">
        <w:t>_______</w:t>
      </w:r>
    </w:p>
    <w:p w14:paraId="0AE80444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01F86C44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325E0BB9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5CF499B1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2EB8F1D8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0822BD72" w14:textId="058C7340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4E5FD566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4D8A76A2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53F5F0C1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1D21F608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3AE8432F" w14:textId="782E1EE9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4FBEA72C" w14:textId="6FE1AD54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2EACFAAC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3D19771F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14FBA38D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14BE100C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5A7A5C32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232FE114" w14:textId="3FC36FF1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32241E59" w14:textId="47AA574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3699058E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2776F786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1A02887A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6E3A7E05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55016D84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32D349C7" w14:textId="6CE319C1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6EC2358D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6FB9665E" w14:textId="77777777" w:rsidR="00446181" w:rsidRPr="006B3B9B" w:rsidRDefault="00446181" w:rsidP="00446181">
      <w:pPr>
        <w:pStyle w:val="HTMLPreformatted"/>
      </w:pPr>
    </w:p>
    <w:p w14:paraId="37CA66F3" w14:textId="77777777" w:rsidR="00446181" w:rsidRPr="006B3B9B" w:rsidRDefault="00446181" w:rsidP="00446181">
      <w:pPr>
        <w:pStyle w:val="HTMLPreformatted"/>
      </w:pPr>
      <w:r w:rsidRPr="006B3B9B">
        <w:t>___________________________________________________________________________</w:t>
      </w:r>
    </w:p>
    <w:p w14:paraId="6F493880" w14:textId="77777777" w:rsidR="0090251F" w:rsidRDefault="0090251F">
      <w:pPr>
        <w:pStyle w:val="HTMLPreformatted"/>
      </w:pPr>
    </w:p>
    <w:p w14:paraId="01A57A8E" w14:textId="61B8AAC0" w:rsidR="007C1D7B" w:rsidRPr="006B3B9B" w:rsidRDefault="00F9093B">
      <w:pPr>
        <w:pStyle w:val="HTMLPreformatted"/>
      </w:pPr>
      <w:r w:rsidRPr="0090251F">
        <w:rPr>
          <w:rFonts w:ascii="Times New Roman" w:hAnsi="Times New Roman" w:cs="Times New Roman"/>
          <w:sz w:val="22"/>
          <w:szCs w:val="22"/>
        </w:rPr>
        <w:t>Руководитель организации здравоохранения</w:t>
      </w:r>
      <w:r w:rsidR="0090251F">
        <w:t xml:space="preserve">     </w:t>
      </w:r>
      <w:r w:rsidRPr="0090251F">
        <w:t xml:space="preserve"> </w:t>
      </w:r>
      <w:r w:rsidRPr="006B3B9B">
        <w:t>___________    ___________________</w:t>
      </w:r>
    </w:p>
    <w:p w14:paraId="445B3CE1" w14:textId="1BD17731" w:rsidR="007C1D7B" w:rsidRPr="0090251F" w:rsidRDefault="00F9093B">
      <w:pPr>
        <w:pStyle w:val="HTMLPreformatted"/>
        <w:rPr>
          <w:rFonts w:ascii="Times New Roman" w:hAnsi="Times New Roman" w:cs="Times New Roman"/>
          <w:sz w:val="18"/>
          <w:szCs w:val="18"/>
        </w:rPr>
      </w:pPr>
      <w:r w:rsidRPr="006B3B9B">
        <w:t xml:space="preserve">                                           </w:t>
      </w:r>
      <w:r w:rsidR="0090251F">
        <w:t xml:space="preserve"> </w:t>
      </w:r>
      <w:r w:rsidRPr="0090251F">
        <w:rPr>
          <w:rFonts w:ascii="Times New Roman" w:hAnsi="Times New Roman" w:cs="Times New Roman"/>
          <w:sz w:val="18"/>
          <w:szCs w:val="18"/>
        </w:rPr>
        <w:t xml:space="preserve">подпись             </w:t>
      </w:r>
      <w:r w:rsidR="0090251F">
        <w:rPr>
          <w:rFonts w:ascii="Times New Roman" w:hAnsi="Times New Roman" w:cs="Times New Roman"/>
          <w:sz w:val="18"/>
          <w:szCs w:val="18"/>
        </w:rPr>
        <w:t xml:space="preserve">                      </w:t>
      </w:r>
      <w:r w:rsidRPr="0090251F">
        <w:rPr>
          <w:rFonts w:ascii="Times New Roman" w:hAnsi="Times New Roman" w:cs="Times New Roman"/>
          <w:sz w:val="18"/>
          <w:szCs w:val="18"/>
        </w:rPr>
        <w:t>Ф.И.О.</w:t>
      </w:r>
    </w:p>
    <w:p w14:paraId="7B3B636A" w14:textId="7C69FA9F" w:rsidR="007C1D7B" w:rsidRPr="006B3B9B" w:rsidRDefault="00F9093B">
      <w:pPr>
        <w:pStyle w:val="HTMLPreformatted"/>
      </w:pPr>
      <w:r w:rsidRPr="006B3B9B">
        <w:t xml:space="preserve">"____" _____________ </w:t>
      </w:r>
      <w:r w:rsidRPr="0090251F">
        <w:rPr>
          <w:rFonts w:ascii="Times New Roman" w:hAnsi="Times New Roman" w:cs="Times New Roman"/>
          <w:sz w:val="22"/>
          <w:szCs w:val="22"/>
        </w:rPr>
        <w:t>20</w:t>
      </w:r>
      <w:r w:rsidRPr="006B3B9B">
        <w:t xml:space="preserve">__ </w:t>
      </w:r>
      <w:r w:rsidRPr="0090251F">
        <w:rPr>
          <w:rFonts w:ascii="Times New Roman" w:hAnsi="Times New Roman" w:cs="Times New Roman"/>
          <w:sz w:val="22"/>
          <w:szCs w:val="22"/>
        </w:rPr>
        <w:t>г.</w:t>
      </w:r>
      <w:r w:rsidR="0090251F" w:rsidRPr="0090251F">
        <w:rPr>
          <w:sz w:val="22"/>
          <w:szCs w:val="22"/>
        </w:rPr>
        <w:t xml:space="preserve"> </w:t>
      </w:r>
    </w:p>
    <w:p w14:paraId="3061C4E2" w14:textId="77777777" w:rsidR="007C1D7B" w:rsidRPr="006B3B9B" w:rsidRDefault="00F909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Theme="minorEastAsia" w:hAnsi="Courier New" w:cs="Courier New"/>
          <w:sz w:val="20"/>
          <w:szCs w:val="20"/>
        </w:rPr>
      </w:pPr>
      <w:r w:rsidRPr="006B3B9B">
        <w:rPr>
          <w:rFonts w:ascii="Courier New" w:hAnsi="Courier New" w:cs="Courier New"/>
        </w:rPr>
        <w:br w:type="page"/>
      </w:r>
    </w:p>
    <w:p w14:paraId="31CAD0D1" w14:textId="28CADE62" w:rsidR="007C1D7B" w:rsidRPr="00543724" w:rsidRDefault="00F9093B" w:rsidP="00543724">
      <w:pPr>
        <w:pStyle w:val="HTMLPreformatted"/>
        <w:jc w:val="center"/>
        <w:rPr>
          <w:rFonts w:ascii="Times New Roman" w:hAnsi="Times New Roman" w:cs="Times New Roman"/>
          <w:sz w:val="22"/>
          <w:szCs w:val="22"/>
        </w:rPr>
      </w:pPr>
      <w:r w:rsidRPr="00543724">
        <w:rPr>
          <w:rFonts w:ascii="Times New Roman" w:hAnsi="Times New Roman" w:cs="Times New Roman"/>
          <w:sz w:val="22"/>
          <w:szCs w:val="22"/>
        </w:rPr>
        <w:lastRenderedPageBreak/>
        <w:t>КОРЕШОК К СИГНАЛЬНОЙ КАРТЕ</w:t>
      </w:r>
    </w:p>
    <w:p w14:paraId="4CB9BD0A" w14:textId="09C20EB1" w:rsidR="007C1D7B" w:rsidRPr="00543724" w:rsidRDefault="00F9093B" w:rsidP="00543724">
      <w:pPr>
        <w:pStyle w:val="HTMLPreformatted"/>
        <w:jc w:val="center"/>
        <w:rPr>
          <w:rFonts w:ascii="Times New Roman" w:hAnsi="Times New Roman" w:cs="Times New Roman"/>
          <w:sz w:val="22"/>
          <w:szCs w:val="22"/>
        </w:rPr>
      </w:pPr>
      <w:r w:rsidRPr="00543724">
        <w:rPr>
          <w:rFonts w:ascii="Times New Roman" w:hAnsi="Times New Roman" w:cs="Times New Roman"/>
          <w:sz w:val="22"/>
          <w:szCs w:val="22"/>
        </w:rPr>
        <w:t>о дефекте в оказании медицинской помощи</w:t>
      </w:r>
    </w:p>
    <w:p w14:paraId="0C95FDAE" w14:textId="37AD7BD9" w:rsidR="007C1D7B" w:rsidRPr="00543724" w:rsidRDefault="00543724" w:rsidP="00543724">
      <w:pPr>
        <w:pStyle w:val="HTMLPreformatted"/>
        <w:jc w:val="center"/>
        <w:rPr>
          <w:rFonts w:ascii="Times New Roman" w:hAnsi="Times New Roman" w:cs="Times New Roman"/>
          <w:sz w:val="22"/>
          <w:szCs w:val="22"/>
        </w:rPr>
      </w:pPr>
      <w:r w:rsidRPr="00543724">
        <w:rPr>
          <w:rFonts w:ascii="Times New Roman" w:hAnsi="Times New Roman" w:cs="Times New Roman"/>
          <w:sz w:val="22"/>
          <w:szCs w:val="22"/>
        </w:rPr>
        <w:t>№ ____</w:t>
      </w:r>
      <w:r w:rsidR="000B0FF5">
        <w:rPr>
          <w:rFonts w:ascii="Times New Roman" w:hAnsi="Times New Roman" w:cs="Times New Roman"/>
          <w:sz w:val="22"/>
          <w:szCs w:val="22"/>
        </w:rPr>
        <w:t>__</w:t>
      </w:r>
      <w:r w:rsidRPr="00543724">
        <w:rPr>
          <w:rFonts w:ascii="Times New Roman" w:hAnsi="Times New Roman" w:cs="Times New Roman"/>
          <w:sz w:val="22"/>
          <w:szCs w:val="22"/>
        </w:rPr>
        <w:t>_</w:t>
      </w:r>
    </w:p>
    <w:p w14:paraId="7131B5E7" w14:textId="77777777" w:rsidR="007C1D7B" w:rsidRPr="006B3B9B" w:rsidRDefault="007C1D7B">
      <w:pPr>
        <w:pStyle w:val="HTMLPreformatted"/>
      </w:pPr>
    </w:p>
    <w:p w14:paraId="1B1C59E1" w14:textId="5B74B32D" w:rsidR="007C1D7B" w:rsidRPr="006B3B9B" w:rsidRDefault="00F9093B">
      <w:pPr>
        <w:pStyle w:val="HTMLPreformatted"/>
      </w:pPr>
      <w:r w:rsidRPr="00BE4471">
        <w:rPr>
          <w:rFonts w:ascii="Times New Roman" w:hAnsi="Times New Roman" w:cs="Times New Roman"/>
          <w:sz w:val="22"/>
          <w:szCs w:val="22"/>
        </w:rPr>
        <w:t>Направлена руководителю</w:t>
      </w:r>
      <w:r w:rsidRPr="00BE4471">
        <w:rPr>
          <w:sz w:val="22"/>
          <w:szCs w:val="22"/>
        </w:rPr>
        <w:t xml:space="preserve"> </w:t>
      </w:r>
      <w:r w:rsidRPr="006B3B9B">
        <w:t>____________________________________________</w:t>
      </w:r>
      <w:r w:rsidR="00F2654A">
        <w:t>__</w:t>
      </w:r>
      <w:r w:rsidRPr="006B3B9B">
        <w:t>_______</w:t>
      </w:r>
    </w:p>
    <w:p w14:paraId="29B0C310" w14:textId="5C5E6969" w:rsidR="007C1D7B" w:rsidRPr="00BE4471" w:rsidRDefault="00F9093B">
      <w:pPr>
        <w:pStyle w:val="HTMLPreformatted"/>
        <w:rPr>
          <w:rFonts w:ascii="Times New Roman" w:hAnsi="Times New Roman" w:cs="Times New Roman"/>
        </w:rPr>
      </w:pPr>
      <w:r w:rsidRPr="006B3B9B">
        <w:t xml:space="preserve">                         </w:t>
      </w:r>
      <w:r w:rsidR="00BE4471">
        <w:t xml:space="preserve">        </w:t>
      </w:r>
      <w:r w:rsidRPr="00BE4471">
        <w:rPr>
          <w:rFonts w:ascii="Times New Roman" w:hAnsi="Times New Roman" w:cs="Times New Roman"/>
          <w:sz w:val="18"/>
          <w:szCs w:val="18"/>
        </w:rPr>
        <w:t>(наименование организации здравоохранения)</w:t>
      </w:r>
    </w:p>
    <w:p w14:paraId="7D380ABC" w14:textId="076E84E4" w:rsidR="007C1D7B" w:rsidRPr="006B3B9B" w:rsidRDefault="00F9093B">
      <w:pPr>
        <w:pStyle w:val="HTMLPreformatted"/>
      </w:pPr>
      <w:r w:rsidRPr="00AF07AA">
        <w:rPr>
          <w:rFonts w:ascii="Times New Roman" w:hAnsi="Times New Roman" w:cs="Times New Roman"/>
          <w:sz w:val="22"/>
          <w:szCs w:val="22"/>
        </w:rPr>
        <w:t>Ф.И.О. пациента</w:t>
      </w:r>
      <w:r w:rsidRPr="00AF07AA">
        <w:rPr>
          <w:sz w:val="22"/>
          <w:szCs w:val="22"/>
        </w:rPr>
        <w:t xml:space="preserve"> </w:t>
      </w:r>
      <w:r w:rsidRPr="006B3B9B">
        <w:t>______________________________________________________</w:t>
      </w:r>
      <w:r w:rsidR="00F2654A">
        <w:t>_</w:t>
      </w:r>
      <w:r w:rsidRPr="006B3B9B">
        <w:t>_____</w:t>
      </w:r>
    </w:p>
    <w:p w14:paraId="6A00CAE6" w14:textId="78D46689" w:rsidR="007C1D7B" w:rsidRPr="006B3B9B" w:rsidRDefault="00F9093B">
      <w:pPr>
        <w:pStyle w:val="HTMLPreformatted"/>
      </w:pPr>
      <w:r w:rsidRPr="00AF07AA">
        <w:rPr>
          <w:rFonts w:ascii="Times New Roman" w:hAnsi="Times New Roman" w:cs="Times New Roman"/>
          <w:sz w:val="22"/>
          <w:szCs w:val="22"/>
        </w:rPr>
        <w:t>Возраст пациента</w:t>
      </w:r>
      <w:r w:rsidRPr="006B3B9B">
        <w:t xml:space="preserve"> _____________________________________________________</w:t>
      </w:r>
      <w:r w:rsidR="00F2654A">
        <w:t>__</w:t>
      </w:r>
      <w:r w:rsidRPr="006B3B9B">
        <w:t>_____</w:t>
      </w:r>
    </w:p>
    <w:p w14:paraId="3B74DC74" w14:textId="347742A3" w:rsidR="007C1D7B" w:rsidRPr="006B3B9B" w:rsidRDefault="00F9093B">
      <w:pPr>
        <w:pStyle w:val="HTMLPreformatted"/>
      </w:pPr>
      <w:r w:rsidRPr="00AF07AA">
        <w:rPr>
          <w:rFonts w:ascii="Times New Roman" w:hAnsi="Times New Roman" w:cs="Times New Roman"/>
          <w:sz w:val="22"/>
          <w:szCs w:val="22"/>
        </w:rPr>
        <w:t>Место жительства пациента</w:t>
      </w:r>
      <w:r w:rsidRPr="00AF07AA">
        <w:rPr>
          <w:sz w:val="22"/>
          <w:szCs w:val="22"/>
        </w:rPr>
        <w:t xml:space="preserve"> </w:t>
      </w:r>
      <w:r w:rsidRPr="006B3B9B">
        <w:t>_______________________________________________</w:t>
      </w:r>
      <w:r w:rsidR="00F2654A">
        <w:t>___</w:t>
      </w:r>
      <w:r w:rsidRPr="006B3B9B">
        <w:t>__</w:t>
      </w:r>
    </w:p>
    <w:p w14:paraId="0D3A347F" w14:textId="1B7119FD" w:rsidR="007C1D7B" w:rsidRPr="006B3B9B" w:rsidRDefault="00F9093B">
      <w:pPr>
        <w:pStyle w:val="HTMLPreformatted"/>
      </w:pPr>
      <w:r w:rsidRPr="00AF07AA">
        <w:rPr>
          <w:rFonts w:ascii="Times New Roman" w:hAnsi="Times New Roman" w:cs="Times New Roman"/>
          <w:sz w:val="22"/>
          <w:szCs w:val="22"/>
        </w:rPr>
        <w:t>Сущность установленного дефекта</w:t>
      </w:r>
      <w:r w:rsidRPr="00AF07AA">
        <w:rPr>
          <w:sz w:val="22"/>
          <w:szCs w:val="22"/>
        </w:rPr>
        <w:t xml:space="preserve"> </w:t>
      </w:r>
      <w:r w:rsidRPr="006B3B9B">
        <w:t>_______________________________________</w:t>
      </w:r>
      <w:r w:rsidR="00F2654A">
        <w:t>___</w:t>
      </w:r>
      <w:r w:rsidRPr="006B3B9B">
        <w:t>____</w:t>
      </w:r>
    </w:p>
    <w:p w14:paraId="0CFCA443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533653B0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66356D5D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2AB16E3D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73DEF1C0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4AED398D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09C5B828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01369985" w14:textId="69EEBE4C" w:rsidR="007C1D7B" w:rsidRPr="006B3B9B" w:rsidRDefault="00F9093B">
      <w:pPr>
        <w:pStyle w:val="HTMLPreformatted"/>
      </w:pPr>
      <w:r w:rsidRPr="00AF07AA">
        <w:rPr>
          <w:rFonts w:ascii="Times New Roman" w:hAnsi="Times New Roman" w:cs="Times New Roman"/>
          <w:sz w:val="22"/>
          <w:szCs w:val="22"/>
        </w:rPr>
        <w:t>Результаты служебной проверки</w:t>
      </w:r>
      <w:r w:rsidRPr="00AF07AA">
        <w:rPr>
          <w:sz w:val="22"/>
          <w:szCs w:val="22"/>
        </w:rPr>
        <w:t xml:space="preserve"> </w:t>
      </w:r>
      <w:r w:rsidRPr="006B3B9B">
        <w:t>____________________________________________</w:t>
      </w:r>
      <w:r w:rsidR="00F2654A">
        <w:t>___</w:t>
      </w:r>
      <w:r w:rsidRPr="006B3B9B">
        <w:t>_</w:t>
      </w:r>
    </w:p>
    <w:p w14:paraId="26AC45A1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39F801D0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7A6A631C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5E6929E6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037938CC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5C848E39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64510FAD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14D33A10" w14:textId="77777777" w:rsidR="007C1D7B" w:rsidRPr="006B3B9B" w:rsidRDefault="00F9093B">
      <w:pPr>
        <w:pStyle w:val="HTMLPreformatted"/>
      </w:pPr>
      <w:r w:rsidRPr="00AA3FC1">
        <w:rPr>
          <w:rFonts w:ascii="Times New Roman" w:hAnsi="Times New Roman" w:cs="Times New Roman"/>
          <w:sz w:val="22"/>
          <w:szCs w:val="22"/>
        </w:rPr>
        <w:t>Принятые меры</w:t>
      </w:r>
      <w:r w:rsidRPr="00AA3FC1">
        <w:rPr>
          <w:sz w:val="22"/>
          <w:szCs w:val="22"/>
        </w:rPr>
        <w:t xml:space="preserve"> </w:t>
      </w:r>
      <w:r w:rsidRPr="006B3B9B">
        <w:t>_____________________________________________________________</w:t>
      </w:r>
    </w:p>
    <w:p w14:paraId="066745F7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42F3D984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1FEC6D0E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4C206C3B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12E4EB7A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732A6B34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3D5F9976" w14:textId="77777777" w:rsidR="007C1D7B" w:rsidRPr="006B3B9B" w:rsidRDefault="00F9093B">
      <w:pPr>
        <w:pStyle w:val="HTMLPreformatted"/>
      </w:pPr>
      <w:r w:rsidRPr="006B3B9B">
        <w:t>___________________________________________________________________________</w:t>
      </w:r>
    </w:p>
    <w:p w14:paraId="12D59AB5" w14:textId="77777777" w:rsidR="00AA3FC1" w:rsidRDefault="00AA3FC1">
      <w:pPr>
        <w:pStyle w:val="HTMLPreformatted"/>
      </w:pPr>
    </w:p>
    <w:p w14:paraId="178F092E" w14:textId="2B282875" w:rsidR="007C1D7B" w:rsidRPr="006B3B9B" w:rsidRDefault="00F9093B">
      <w:pPr>
        <w:pStyle w:val="HTMLPreformatted"/>
      </w:pPr>
      <w:r w:rsidRPr="00AA3FC1">
        <w:rPr>
          <w:rFonts w:ascii="Times New Roman" w:hAnsi="Times New Roman" w:cs="Times New Roman"/>
          <w:sz w:val="22"/>
          <w:szCs w:val="22"/>
        </w:rPr>
        <w:t>Руководитель организации здравоохранения</w:t>
      </w:r>
      <w:r w:rsidR="00AA3FC1">
        <w:t xml:space="preserve">   </w:t>
      </w:r>
      <w:r w:rsidRPr="00AA3FC1">
        <w:t xml:space="preserve"> </w:t>
      </w:r>
      <w:r w:rsidRPr="006B3B9B">
        <w:t>_________</w:t>
      </w:r>
      <w:r w:rsidR="00AA3FC1">
        <w:t>_</w:t>
      </w:r>
      <w:r w:rsidRPr="006B3B9B">
        <w:t>__    ___________________</w:t>
      </w:r>
    </w:p>
    <w:p w14:paraId="655FDDDC" w14:textId="7E0C1924" w:rsidR="007C1D7B" w:rsidRPr="00AA3FC1" w:rsidRDefault="00F9093B">
      <w:pPr>
        <w:pStyle w:val="HTMLPreformatted"/>
        <w:rPr>
          <w:rFonts w:ascii="Times New Roman" w:hAnsi="Times New Roman" w:cs="Times New Roman"/>
        </w:rPr>
      </w:pPr>
      <w:r w:rsidRPr="006B3B9B">
        <w:t xml:space="preserve">                                         </w:t>
      </w:r>
      <w:r w:rsidR="00AA3FC1">
        <w:t xml:space="preserve"> </w:t>
      </w:r>
      <w:r w:rsidRPr="00AA3FC1">
        <w:rPr>
          <w:rFonts w:ascii="Times New Roman" w:hAnsi="Times New Roman" w:cs="Times New Roman"/>
          <w:sz w:val="18"/>
          <w:szCs w:val="18"/>
        </w:rPr>
        <w:t xml:space="preserve">подпись            </w:t>
      </w:r>
      <w:r w:rsidR="00AA3FC1">
        <w:rPr>
          <w:rFonts w:ascii="Times New Roman" w:hAnsi="Times New Roman" w:cs="Times New Roman"/>
          <w:sz w:val="18"/>
          <w:szCs w:val="18"/>
        </w:rPr>
        <w:t xml:space="preserve">                          </w:t>
      </w:r>
      <w:r w:rsidRPr="00AA3FC1">
        <w:rPr>
          <w:rFonts w:ascii="Times New Roman" w:hAnsi="Times New Roman" w:cs="Times New Roman"/>
          <w:sz w:val="18"/>
          <w:szCs w:val="18"/>
        </w:rPr>
        <w:t xml:space="preserve"> Ф.И.О.</w:t>
      </w:r>
    </w:p>
    <w:p w14:paraId="29CF2AF2" w14:textId="77777777" w:rsidR="007C1D7B" w:rsidRPr="006B3B9B" w:rsidRDefault="00F9093B">
      <w:pPr>
        <w:pStyle w:val="HTMLPreformatted"/>
      </w:pPr>
      <w:r w:rsidRPr="006B3B9B">
        <w:t xml:space="preserve">"____" _____________ </w:t>
      </w:r>
      <w:r w:rsidRPr="00E33EE4">
        <w:rPr>
          <w:rFonts w:ascii="Times New Roman" w:hAnsi="Times New Roman" w:cs="Times New Roman"/>
          <w:sz w:val="22"/>
          <w:szCs w:val="22"/>
        </w:rPr>
        <w:t>20</w:t>
      </w:r>
      <w:r w:rsidRPr="006B3B9B">
        <w:t xml:space="preserve">__ </w:t>
      </w:r>
      <w:r w:rsidRPr="00AA3FC1">
        <w:rPr>
          <w:rFonts w:ascii="Times New Roman" w:hAnsi="Times New Roman" w:cs="Times New Roman"/>
          <w:sz w:val="22"/>
          <w:szCs w:val="22"/>
        </w:rPr>
        <w:t>г.</w:t>
      </w:r>
    </w:p>
    <w:p w14:paraId="0BAF6095" w14:textId="77777777" w:rsidR="007C1D7B" w:rsidRPr="006B3B9B" w:rsidRDefault="007C1D7B">
      <w:pPr>
        <w:pStyle w:val="HTMLPreformatted"/>
      </w:pPr>
    </w:p>
    <w:p w14:paraId="6218DF5C" w14:textId="77777777" w:rsidR="007C1D7B" w:rsidRPr="006B3B9B" w:rsidRDefault="007C1D7B">
      <w:pPr>
        <w:pStyle w:val="HTMLPreformatted"/>
      </w:pPr>
    </w:p>
    <w:p w14:paraId="6F3DC534" w14:textId="77777777" w:rsidR="007C1D7B" w:rsidRPr="006B3B9B" w:rsidRDefault="007C1D7B">
      <w:pPr>
        <w:pStyle w:val="HTMLPreformatted"/>
      </w:pPr>
    </w:p>
    <w:p w14:paraId="2FC3549A" w14:textId="77777777" w:rsidR="007C1D7B" w:rsidRPr="006B3B9B" w:rsidRDefault="007C1D7B">
      <w:pPr>
        <w:pStyle w:val="HTMLPreformatted"/>
      </w:pPr>
    </w:p>
    <w:p w14:paraId="73916365" w14:textId="77777777" w:rsidR="007C1D7B" w:rsidRPr="002F205F" w:rsidRDefault="00F9093B">
      <w:pPr>
        <w:pStyle w:val="HTMLPreformatted"/>
        <w:rPr>
          <w:rFonts w:ascii="Times New Roman" w:hAnsi="Times New Roman" w:cs="Times New Roman"/>
          <w:sz w:val="22"/>
          <w:szCs w:val="22"/>
        </w:rPr>
      </w:pPr>
      <w:r w:rsidRPr="002F205F">
        <w:rPr>
          <w:rFonts w:ascii="Times New Roman" w:hAnsi="Times New Roman" w:cs="Times New Roman"/>
          <w:sz w:val="22"/>
          <w:szCs w:val="22"/>
        </w:rPr>
        <w:t>Примечание.</w:t>
      </w:r>
    </w:p>
    <w:p w14:paraId="745E1555" w14:textId="20CE5D43" w:rsidR="007C1D7B" w:rsidRPr="002F205F" w:rsidRDefault="002F205F">
      <w:pPr>
        <w:pStyle w:val="HTMLPreformatted"/>
        <w:rPr>
          <w:rFonts w:ascii="Times New Roman" w:hAnsi="Times New Roman" w:cs="Times New Roman"/>
          <w:sz w:val="22"/>
          <w:szCs w:val="22"/>
        </w:rPr>
      </w:pPr>
      <w:r w:rsidRPr="002F205F">
        <w:rPr>
          <w:rFonts w:ascii="Times New Roman" w:hAnsi="Times New Roman" w:cs="Times New Roman"/>
          <w:sz w:val="22"/>
          <w:szCs w:val="22"/>
        </w:rPr>
        <w:t xml:space="preserve">Корешок к </w:t>
      </w:r>
      <w:r w:rsidR="00E80406" w:rsidRPr="002F205F">
        <w:rPr>
          <w:rFonts w:ascii="Times New Roman" w:hAnsi="Times New Roman" w:cs="Times New Roman"/>
          <w:sz w:val="22"/>
          <w:szCs w:val="22"/>
        </w:rPr>
        <w:t>сигнальной карте</w:t>
      </w:r>
      <w:r w:rsidR="00F9093B" w:rsidRPr="002F205F">
        <w:rPr>
          <w:rFonts w:ascii="Times New Roman" w:hAnsi="Times New Roman" w:cs="Times New Roman"/>
          <w:sz w:val="22"/>
          <w:szCs w:val="22"/>
        </w:rPr>
        <w:t xml:space="preserve"> о дефекте в оказании медицинской помощи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E80406" w:rsidRPr="002F205F">
        <w:rPr>
          <w:rFonts w:ascii="Times New Roman" w:hAnsi="Times New Roman" w:cs="Times New Roman"/>
          <w:sz w:val="22"/>
          <w:szCs w:val="22"/>
        </w:rPr>
        <w:t>заполняется и</w:t>
      </w:r>
      <w:r w:rsidR="00F9093B" w:rsidRPr="002F205F">
        <w:rPr>
          <w:rFonts w:ascii="Times New Roman" w:hAnsi="Times New Roman" w:cs="Times New Roman"/>
          <w:sz w:val="22"/>
          <w:szCs w:val="22"/>
        </w:rPr>
        <w:t xml:space="preserve">   отсылается в течение 2-х недель со </w:t>
      </w:r>
      <w:r w:rsidR="00E80406" w:rsidRPr="002F205F">
        <w:rPr>
          <w:rFonts w:ascii="Times New Roman" w:hAnsi="Times New Roman" w:cs="Times New Roman"/>
          <w:sz w:val="22"/>
          <w:szCs w:val="22"/>
        </w:rPr>
        <w:t>дня получения</w:t>
      </w:r>
      <w:r w:rsidR="00E80406">
        <w:rPr>
          <w:rFonts w:ascii="Times New Roman" w:hAnsi="Times New Roman" w:cs="Times New Roman"/>
          <w:sz w:val="22"/>
          <w:szCs w:val="22"/>
        </w:rPr>
        <w:t xml:space="preserve"> </w:t>
      </w:r>
      <w:r w:rsidR="00F9093B" w:rsidRPr="002F205F">
        <w:rPr>
          <w:rFonts w:ascii="Times New Roman" w:hAnsi="Times New Roman" w:cs="Times New Roman"/>
          <w:sz w:val="22"/>
          <w:szCs w:val="22"/>
        </w:rPr>
        <w:t>сигнальной карты.</w:t>
      </w:r>
    </w:p>
    <w:p w14:paraId="58655FBA" w14:textId="77777777" w:rsidR="007C1D7B" w:rsidRPr="006B3B9B" w:rsidRDefault="007C1D7B">
      <w:pPr>
        <w:pStyle w:val="HTMLPreformatted"/>
      </w:pPr>
    </w:p>
    <w:p w14:paraId="44165A88" w14:textId="77777777" w:rsidR="007C1D7B" w:rsidRDefault="00F9093B">
      <w:pPr>
        <w:pStyle w:val="HTMLPreformatted"/>
      </w:pPr>
      <w:r>
        <w:t xml:space="preserve">                                                       </w:t>
      </w:r>
    </w:p>
    <w:p w14:paraId="289BE5D4" w14:textId="77777777" w:rsidR="007C1D7B" w:rsidRDefault="00F909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Theme="minorEastAsia" w:hAnsi="Courier New" w:cs="Courier New"/>
          <w:sz w:val="20"/>
          <w:szCs w:val="20"/>
        </w:rPr>
      </w:pPr>
      <w:r>
        <w:br w:type="page"/>
      </w:r>
    </w:p>
    <w:p w14:paraId="7FCCC85C" w14:textId="7B65D3FA" w:rsidR="007C1D7B" w:rsidRPr="00787171" w:rsidRDefault="00F9093B" w:rsidP="00787171">
      <w:pPr>
        <w:pStyle w:val="HTMLPreformatted"/>
        <w:tabs>
          <w:tab w:val="clear" w:pos="8244"/>
        </w:tabs>
        <w:ind w:firstLine="7230"/>
        <w:rPr>
          <w:rFonts w:ascii="Times New Roman" w:hAnsi="Times New Roman" w:cs="Times New Roman"/>
        </w:rPr>
      </w:pPr>
      <w:r w:rsidRPr="00787171">
        <w:rPr>
          <w:rFonts w:ascii="Times New Roman" w:hAnsi="Times New Roman" w:cs="Times New Roman"/>
        </w:rPr>
        <w:lastRenderedPageBreak/>
        <w:t>УТВЕРЖДЕНО</w:t>
      </w:r>
    </w:p>
    <w:p w14:paraId="6E2F6329" w14:textId="5EDD80BD" w:rsidR="007C1D7B" w:rsidRPr="00787171" w:rsidRDefault="00F9093B" w:rsidP="00787171">
      <w:pPr>
        <w:pStyle w:val="HTMLPreformatted"/>
        <w:ind w:firstLine="7230"/>
        <w:rPr>
          <w:rFonts w:ascii="Times New Roman" w:hAnsi="Times New Roman" w:cs="Times New Roman"/>
        </w:rPr>
      </w:pPr>
      <w:r w:rsidRPr="00787171">
        <w:rPr>
          <w:rFonts w:ascii="Times New Roman" w:hAnsi="Times New Roman" w:cs="Times New Roman"/>
        </w:rPr>
        <w:t>Приказ Министерства</w:t>
      </w:r>
    </w:p>
    <w:p w14:paraId="2AFC11E9" w14:textId="72A0C7D8" w:rsidR="007C1D7B" w:rsidRPr="00787171" w:rsidRDefault="00F9093B" w:rsidP="00787171">
      <w:pPr>
        <w:pStyle w:val="HTMLPreformatted"/>
        <w:ind w:firstLine="7230"/>
        <w:rPr>
          <w:rFonts w:ascii="Times New Roman" w:hAnsi="Times New Roman" w:cs="Times New Roman"/>
        </w:rPr>
      </w:pPr>
      <w:r w:rsidRPr="00787171">
        <w:rPr>
          <w:rFonts w:ascii="Times New Roman" w:hAnsi="Times New Roman" w:cs="Times New Roman"/>
        </w:rPr>
        <w:t>здравоохранения</w:t>
      </w:r>
    </w:p>
    <w:p w14:paraId="2347CE6B" w14:textId="1D1FACF8" w:rsidR="007C1D7B" w:rsidRPr="00787171" w:rsidRDefault="00F9093B" w:rsidP="00787171">
      <w:pPr>
        <w:pStyle w:val="HTMLPreformatted"/>
        <w:ind w:firstLine="7230"/>
        <w:rPr>
          <w:rFonts w:ascii="Times New Roman" w:hAnsi="Times New Roman" w:cs="Times New Roman"/>
        </w:rPr>
      </w:pPr>
      <w:r w:rsidRPr="00787171">
        <w:rPr>
          <w:rFonts w:ascii="Times New Roman" w:hAnsi="Times New Roman" w:cs="Times New Roman"/>
        </w:rPr>
        <w:t>Республики Беларусь</w:t>
      </w:r>
    </w:p>
    <w:p w14:paraId="14C6B03F" w14:textId="633B778A" w:rsidR="007C1D7B" w:rsidRPr="00787171" w:rsidRDefault="00F9093B" w:rsidP="00787171">
      <w:pPr>
        <w:pStyle w:val="HTMLPreformatted"/>
        <w:ind w:firstLine="7230"/>
        <w:rPr>
          <w:rFonts w:ascii="Times New Roman" w:hAnsi="Times New Roman" w:cs="Times New Roman"/>
        </w:rPr>
      </w:pPr>
      <w:r w:rsidRPr="00787171">
        <w:rPr>
          <w:rFonts w:ascii="Times New Roman" w:hAnsi="Times New Roman" w:cs="Times New Roman"/>
        </w:rPr>
        <w:t>13.06.2011 N 627</w:t>
      </w:r>
    </w:p>
    <w:p w14:paraId="25641E68" w14:textId="77777777" w:rsidR="007C1D7B" w:rsidRDefault="00F9093B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>
        <w:t>Инструкция о порядке заполнения и использования в работе формы «Сигнальная карта о дефекте в оказании медицинской помощи»</w:t>
      </w:r>
    </w:p>
    <w:p w14:paraId="0CEF3421" w14:textId="77777777" w:rsidR="007C1D7B" w:rsidRDefault="00F9093B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>
        <w:t>1. Настоящая Инструкция определяет порядок заполнения и использования в работе формы "Сигнальная карта о дефекте в оказании медицинской помощи" (далее - сигнальная карта).</w:t>
      </w:r>
    </w:p>
    <w:p w14:paraId="4FAFA03E" w14:textId="77777777" w:rsidR="007C1D7B" w:rsidRDefault="00F9093B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>
        <w:t>2. Сигнальная карта является медицинским документом, позволяющим оперативно информировать организации здравоохранения различного уровня в рамках работы по преемственности о дефектах в оказании медицинской помощи, недостатках, повлекших за собой ухудшение качества медицинской помощи, и принимать меры организационного и другого характера, направленные на устранение выявленного дефекта.</w:t>
      </w:r>
    </w:p>
    <w:p w14:paraId="1FA34497" w14:textId="77777777" w:rsidR="007C1D7B" w:rsidRDefault="00F9093B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>
        <w:t>3. Выявление дефектов в оказании медицинской помощи опирается на принятые в системе здравоохранения методики оценки качества оказания медицинской помощи и направлено на обеспечение качественной медицинской помощи населению на различных уровнях с оптимальным использованием имеющихся в системе здравоохранения материально-технических и кадровых ресурсов.</w:t>
      </w:r>
    </w:p>
    <w:p w14:paraId="558B1511" w14:textId="77777777" w:rsidR="007C1D7B" w:rsidRDefault="00F9093B" w:rsidP="00F60DEC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jc w:val="both"/>
      </w:pPr>
      <w:r>
        <w:t>4. Сигнальная карта заполняется в случаях выявления недостатков при оказании медицинской помощи, связанных с:</w:t>
      </w:r>
    </w:p>
    <w:p w14:paraId="53B42091" w14:textId="77777777" w:rsidR="007C1D7B" w:rsidRDefault="00F9093B" w:rsidP="00F60DEC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jc w:val="both"/>
      </w:pPr>
      <w:r>
        <w:t>недооценкой степени тяжести состояния пациента, имеющихся у него жалоб, данных объективного медицинского осмотра и сопутствующих факторов, влияющих на течение и исход заболевания;</w:t>
      </w:r>
    </w:p>
    <w:p w14:paraId="40522A06" w14:textId="77777777" w:rsidR="007C1D7B" w:rsidRDefault="00F9093B" w:rsidP="00F60DEC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jc w:val="both"/>
      </w:pPr>
      <w:r>
        <w:t>несвоевременностью и недостаточным объемом проведенных диагностических и лечебных мероприятий;</w:t>
      </w:r>
    </w:p>
    <w:p w14:paraId="2B230FBB" w14:textId="77777777" w:rsidR="007C1D7B" w:rsidRDefault="00F9093B" w:rsidP="00F60DEC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jc w:val="both"/>
      </w:pPr>
      <w:r>
        <w:t>неправильной интерпретацией результатов лабораторного, инструментального и иных видов обследования, неверным направлением диагностического поиска;</w:t>
      </w:r>
    </w:p>
    <w:p w14:paraId="7B1F53D1" w14:textId="77777777" w:rsidR="007C1D7B" w:rsidRDefault="00F9093B" w:rsidP="00F60DEC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jc w:val="both"/>
      </w:pPr>
      <w:r>
        <w:t>недостатками при непосредственном проведении диагностических мероприятий;</w:t>
      </w:r>
    </w:p>
    <w:p w14:paraId="7BDF85CA" w14:textId="77777777" w:rsidR="007C1D7B" w:rsidRDefault="00F9093B" w:rsidP="00F60DEC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jc w:val="both"/>
      </w:pPr>
      <w:r>
        <w:t>неправильной оценкой эффективности проводимых диагностических и лечебных мероприятий;</w:t>
      </w:r>
    </w:p>
    <w:p w14:paraId="491C82CE" w14:textId="77777777" w:rsidR="007C1D7B" w:rsidRDefault="00F9093B" w:rsidP="00F60DEC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jc w:val="both"/>
      </w:pPr>
      <w:r>
        <w:t>недостатками в обеспечении динамического медицинского наблюдения пациента, передачи активов;</w:t>
      </w:r>
    </w:p>
    <w:p w14:paraId="65D2EC61" w14:textId="77777777" w:rsidR="007C1D7B" w:rsidRDefault="00F9093B" w:rsidP="00F60DEC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jc w:val="both"/>
      </w:pPr>
      <w:r>
        <w:t>тактическими ошибками при определении необходимого уровня оказания медицинской помощи, профиля организации здравоохранения, степени нуждаемости в том или ином виде медицинской помощи;</w:t>
      </w:r>
    </w:p>
    <w:p w14:paraId="67C33361" w14:textId="77777777" w:rsidR="007C1D7B" w:rsidRDefault="00F9093B" w:rsidP="00F60DEC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jc w:val="both"/>
      </w:pPr>
      <w:r>
        <w:t>необоснованными отказами в оказании медицинской помощи;</w:t>
      </w:r>
    </w:p>
    <w:p w14:paraId="469710E4" w14:textId="77777777" w:rsidR="007C1D7B" w:rsidRDefault="00F9093B" w:rsidP="00F60DEC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240" w:afterAutospacing="0"/>
        <w:jc w:val="both"/>
      </w:pPr>
      <w:r>
        <w:t>нарушениями в заполнении и ведении медицинской документации.</w:t>
      </w:r>
    </w:p>
    <w:p w14:paraId="2C6FCFF3" w14:textId="77777777" w:rsidR="007C1D7B" w:rsidRDefault="00F9093B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>
        <w:t>5. Сигнальная карта состоит из двух частей: собственно сигнальной карты о дефекте в оказании медицинской помощи и корешка к сигнальной карте о дефекте в оказании медицинской помощи (далее - корешок к сигнальной карте).</w:t>
      </w:r>
    </w:p>
    <w:p w14:paraId="58895DF0" w14:textId="77777777" w:rsidR="007C1D7B" w:rsidRDefault="00F9093B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>
        <w:t xml:space="preserve">6. Сигнальная карта заполняется руководителем организации здравоохранения, выявившей тот или иной дефект при оказании медицинской помощи, в течение 15 дней с момента его выявления и отправляется в организацию здравоохранения, допустившую дефект. Сигнальная карта заполняется только на одного пациента, нумеруется от начала года и </w:t>
      </w:r>
      <w:r>
        <w:lastRenderedPageBreak/>
        <w:t>может содержать информацию о нескольких дефектах в оказании медицинской помощи указанному пациенту.</w:t>
      </w:r>
    </w:p>
    <w:p w14:paraId="28E5B707" w14:textId="77777777" w:rsidR="007C1D7B" w:rsidRDefault="00F9093B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>
        <w:t>7. Корешок к сигнальной карте заполняется руководителем организации здравоохранения, допустившей тот или иной дефект при оказании медицинской помощи, в срок до 15 дней от даты поступления сигнальной карты в организацию здравоохранения и направляется в организацию здравоохранения, первоначально выявившую дефект.</w:t>
      </w:r>
    </w:p>
    <w:p w14:paraId="0FAB3E2B" w14:textId="77777777" w:rsidR="00F9093B" w:rsidRDefault="00F9093B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>
        <w:t>8. При оценке состояния преемственности в работе организаций здравоохранения различного уровня анализ дефектов, зарегистрированных в сигнальных картах, и принимаемых по ним мер должен носить систематический характер и постоянно доводиться до сведения руководителей организаций здравоохранения и медицинских работников.</w:t>
      </w:r>
    </w:p>
    <w:sectPr w:rsidR="00F9093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08"/>
  <w:doNotHyphenateCaps/>
  <w:drawingGridHorizontalSpacing w:val="0"/>
  <w:drawingGridVerticalSpacing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wMTE1sTQxMjQwMzJQ0lEKTi0uzszPAykwrgUA85tSXSwAAAA="/>
  </w:docVars>
  <w:rsids>
    <w:rsidRoot w:val="005A0C46"/>
    <w:rsid w:val="000B0FF5"/>
    <w:rsid w:val="00140A60"/>
    <w:rsid w:val="001C3A29"/>
    <w:rsid w:val="002F205F"/>
    <w:rsid w:val="00446181"/>
    <w:rsid w:val="00463597"/>
    <w:rsid w:val="0051575E"/>
    <w:rsid w:val="00543724"/>
    <w:rsid w:val="005A0C46"/>
    <w:rsid w:val="006B3B9B"/>
    <w:rsid w:val="006C53D6"/>
    <w:rsid w:val="0070479C"/>
    <w:rsid w:val="0073588C"/>
    <w:rsid w:val="0074518A"/>
    <w:rsid w:val="00767835"/>
    <w:rsid w:val="00787171"/>
    <w:rsid w:val="007C1D7B"/>
    <w:rsid w:val="00832BED"/>
    <w:rsid w:val="008A6DEC"/>
    <w:rsid w:val="0090251F"/>
    <w:rsid w:val="00980E40"/>
    <w:rsid w:val="00AA3FC1"/>
    <w:rsid w:val="00AC280D"/>
    <w:rsid w:val="00AF07AA"/>
    <w:rsid w:val="00B859E5"/>
    <w:rsid w:val="00BE4471"/>
    <w:rsid w:val="00E33EE4"/>
    <w:rsid w:val="00E80406"/>
    <w:rsid w:val="00F2654A"/>
    <w:rsid w:val="00F60DEC"/>
    <w:rsid w:val="00F90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4720F435"/>
  <w15:chartTrackingRefBased/>
  <w15:docId w15:val="{61DB85FA-4420-42FB-AB97-E0A1F1F9A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/>
      <w:sz w:val="15"/>
      <w:szCs w:val="16"/>
    </w:rPr>
  </w:style>
  <w:style w:type="paragraph" w:styleId="Heading1">
    <w:name w:val="heading 1"/>
    <w:basedOn w:val="Normal"/>
    <w:link w:val="Heading1Char"/>
    <w:uiPriority w:val="9"/>
    <w:qFormat/>
    <w:pPr>
      <w:pBdr>
        <w:bottom w:val="single" w:sz="6" w:space="0" w:color="333333"/>
      </w:pBdr>
      <w:spacing w:before="100" w:beforeAutospacing="1" w:after="100" w:afterAutospacing="1"/>
      <w:outlineLvl w:val="0"/>
    </w:pPr>
    <w:rPr>
      <w:rFonts w:ascii="Times New Roman" w:eastAsiaTheme="minorEastAsia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theme="majorBidi" w:hint="default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Theme="minorEastAsia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locked/>
    <w:rPr>
      <w:rFonts w:ascii="Consolas" w:eastAsia="Verdana" w:hAnsi="Consolas" w:hint="default"/>
    </w:rPr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</w:rPr>
  </w:style>
  <w:style w:type="paragraph" w:customStyle="1" w:styleId="small">
    <w:name w:val="small"/>
    <w:uiPriority w:val="99"/>
    <w:semiHidden/>
    <w:rPr>
      <w:rFonts w:ascii="Verdana" w:eastAsia="Verdana" w:hAnsi="Verdana"/>
      <w:sz w:val="2"/>
      <w:szCs w:val="2"/>
    </w:rPr>
  </w:style>
  <w:style w:type="paragraph" w:styleId="NoSpacing">
    <w:name w:val="No Spacing"/>
    <w:uiPriority w:val="1"/>
    <w:qFormat/>
    <w:rsid w:val="00446181"/>
    <w:rPr>
      <w:rFonts w:ascii="Verdana" w:eastAsia="Verdana" w:hAnsi="Verdana"/>
      <w:sz w:val="15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unicode"/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5</Pages>
  <Words>749</Words>
  <Characters>10404</Characters>
  <Application>Microsoft Office Word</Application>
  <DocSecurity>0</DocSecurity>
  <Lines>86</Lines>
  <Paragraphs>22</Paragraphs>
  <ScaleCrop>false</ScaleCrop>
  <Company/>
  <LinksUpToDate>false</LinksUpToDate>
  <CharactersWithSpaces>1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 совершенствовании работы по преемственности в оказании медицинской помощи: doc-формат</dc:title>
  <dc:subject/>
  <dc:creator>tssaltan</dc:creator>
  <cp:keywords/>
  <dc:description/>
  <cp:lastModifiedBy>Vladimir Terentev</cp:lastModifiedBy>
  <cp:revision>31</cp:revision>
  <dcterms:created xsi:type="dcterms:W3CDTF">2019-10-23T16:25:00Z</dcterms:created>
  <dcterms:modified xsi:type="dcterms:W3CDTF">2019-12-26T15:09:00Z</dcterms:modified>
</cp:coreProperties>
</file>